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28F7FF" w14:textId="3930A8C8" w:rsidR="00786919" w:rsidRDefault="00D76F21" w:rsidP="00D76F21">
      <w:pPr>
        <w:jc w:val="center"/>
      </w:pPr>
      <w:r>
        <w:t>Sheep farm Report</w:t>
      </w:r>
    </w:p>
    <w:p w14:paraId="1AC7E48A" w14:textId="26D8BDF5" w:rsidR="00D76F21" w:rsidRPr="006655F6" w:rsidRDefault="006655F6" w:rsidP="00D76F21">
      <w:pPr>
        <w:rPr>
          <w:sz w:val="24"/>
          <w:szCs w:val="24"/>
        </w:rPr>
      </w:pPr>
      <w:r>
        <w:rPr>
          <w:sz w:val="24"/>
          <w:szCs w:val="24"/>
          <w:u w:val="single"/>
        </w:rPr>
        <w:t>Veterinary assisting 2:</w:t>
      </w:r>
      <w:r>
        <w:rPr>
          <w:sz w:val="24"/>
          <w:szCs w:val="24"/>
        </w:rPr>
        <w:t xml:space="preserve"> </w:t>
      </w:r>
      <w:r w:rsidRPr="005D4240">
        <w:rPr>
          <w:sz w:val="24"/>
          <w:szCs w:val="24"/>
        </w:rPr>
        <w:t xml:space="preserve">14.02 identifies ovine breeds and their characteristics and husbandry practices.  </w:t>
      </w:r>
      <w:bookmarkStart w:id="0" w:name="_GoBack"/>
      <w:bookmarkEnd w:id="0"/>
    </w:p>
    <w:p w14:paraId="67F1BF37" w14:textId="42ED3911" w:rsidR="00786919" w:rsidRPr="00D76F21" w:rsidRDefault="00786919">
      <w:pPr>
        <w:rPr>
          <w:u w:val="single"/>
        </w:rPr>
      </w:pPr>
      <w:r w:rsidRPr="00D76F21">
        <w:rPr>
          <w:u w:val="single"/>
        </w:rPr>
        <w:t>Instructions:</w:t>
      </w:r>
    </w:p>
    <w:p w14:paraId="21B31EFD" w14:textId="72B4151E" w:rsidR="00786919" w:rsidRDefault="00786919">
      <w:r>
        <w:t xml:space="preserve">Since we have completed the management section for sheep it is now time for us to move to our farm model. Over this week I expect you each to complete an online model of a sheep farm. This assignment is going to be slightly different from </w:t>
      </w:r>
      <w:proofErr w:type="gramStart"/>
      <w:r>
        <w:t>all of</w:t>
      </w:r>
      <w:proofErr w:type="gramEnd"/>
      <w:r>
        <w:t xml:space="preserve"> our other farm models we have </w:t>
      </w:r>
      <w:r w:rsidR="00D76F21">
        <w:t>worked</w:t>
      </w:r>
      <w:r>
        <w:t xml:space="preserve"> through. For this model I want you all to research how you will conduct your farm in each of the following </w:t>
      </w:r>
      <w:r w:rsidR="00D76F21">
        <w:t>sections</w:t>
      </w:r>
      <w:r>
        <w:t xml:space="preserve"> and include pictures of example farms you want to mimic. Due to the low market for wool for this assignment you should all assume that your farm is a mutton farm (sheep meat). </w:t>
      </w:r>
      <w:r w:rsidR="00C363E8">
        <w:t>Below are the sections I want you to include in your farm report. I have included sample questions for this assignment, I am also going to mark if I expect you to attach pictures for these sections</w:t>
      </w:r>
      <w:r w:rsidR="00D76F21">
        <w:t>.</w:t>
      </w:r>
    </w:p>
    <w:p w14:paraId="019B0A87" w14:textId="0F935B96" w:rsidR="00D76F21" w:rsidRPr="00D76F21" w:rsidRDefault="00D76F21">
      <w:pPr>
        <w:rPr>
          <w:u w:val="single"/>
        </w:rPr>
      </w:pPr>
      <w:r w:rsidRPr="00D76F21">
        <w:rPr>
          <w:u w:val="single"/>
        </w:rPr>
        <w:t>Expected progress:</w:t>
      </w:r>
    </w:p>
    <w:p w14:paraId="232D3374" w14:textId="3D5F8093" w:rsidR="00D76F21" w:rsidRDefault="00D76F21">
      <w:r>
        <w:t xml:space="preserve">I expect this assignment to take you all week to complete. </w:t>
      </w:r>
      <w:proofErr w:type="gramStart"/>
      <w:r>
        <w:t>Similar to</w:t>
      </w:r>
      <w:proofErr w:type="gramEnd"/>
      <w:r>
        <w:t xml:space="preserve"> if we were completing this assignment in class time. I would break it up by finishing one section of the assignment a day. </w:t>
      </w:r>
    </w:p>
    <w:p w14:paraId="66817393" w14:textId="181CF8FA" w:rsidR="00C363E8" w:rsidRPr="00D76F21" w:rsidRDefault="00C363E8">
      <w:pPr>
        <w:rPr>
          <w:u w:val="single"/>
        </w:rPr>
      </w:pPr>
      <w:r w:rsidRPr="00D76F21">
        <w:rPr>
          <w:u w:val="single"/>
        </w:rPr>
        <w:t>Systems of raising sheep</w:t>
      </w:r>
    </w:p>
    <w:p w14:paraId="2A884824" w14:textId="32BBEB5C" w:rsidR="00C363E8" w:rsidRDefault="00C363E8" w:rsidP="00C363E8">
      <w:pPr>
        <w:pStyle w:val="ListParagraph"/>
        <w:numPr>
          <w:ilvl w:val="0"/>
          <w:numId w:val="1"/>
        </w:numPr>
      </w:pPr>
      <w:r>
        <w:t>What type of system will you use on your farm?</w:t>
      </w:r>
    </w:p>
    <w:p w14:paraId="27A78E46" w14:textId="77777777" w:rsidR="00C363E8" w:rsidRDefault="00C363E8" w:rsidP="00C363E8">
      <w:pPr>
        <w:pStyle w:val="ListParagraph"/>
        <w:numPr>
          <w:ilvl w:val="0"/>
          <w:numId w:val="1"/>
        </w:numPr>
      </w:pPr>
      <w:r>
        <w:t>Why have you chosen this system?</w:t>
      </w:r>
      <w:r w:rsidRPr="00C363E8">
        <w:t xml:space="preserve"> </w:t>
      </w:r>
    </w:p>
    <w:p w14:paraId="02536892" w14:textId="77777777" w:rsidR="00C363E8" w:rsidRDefault="00C363E8" w:rsidP="00C363E8">
      <w:pPr>
        <w:pStyle w:val="ListParagraph"/>
        <w:numPr>
          <w:ilvl w:val="0"/>
          <w:numId w:val="1"/>
        </w:numPr>
      </w:pPr>
      <w:r>
        <w:t>When are these lambs born?</w:t>
      </w:r>
      <w:r w:rsidRPr="00C363E8">
        <w:t xml:space="preserve"> </w:t>
      </w:r>
    </w:p>
    <w:p w14:paraId="6E40E7A9" w14:textId="54DF5AF1" w:rsidR="00C363E8" w:rsidRDefault="00C363E8" w:rsidP="00C363E8">
      <w:pPr>
        <w:pStyle w:val="ListParagraph"/>
        <w:numPr>
          <w:ilvl w:val="0"/>
          <w:numId w:val="1"/>
        </w:numPr>
      </w:pPr>
      <w:r>
        <w:t>What are benefits to using this system?</w:t>
      </w:r>
    </w:p>
    <w:p w14:paraId="17B0A859" w14:textId="3CA37642" w:rsidR="00C363E8" w:rsidRDefault="00C363E8" w:rsidP="00C363E8">
      <w:pPr>
        <w:pStyle w:val="ListParagraph"/>
        <w:numPr>
          <w:ilvl w:val="0"/>
          <w:numId w:val="1"/>
        </w:numPr>
      </w:pPr>
      <w:r>
        <w:t>When do these lambs go to market in this system?</w:t>
      </w:r>
      <w:r>
        <w:t xml:space="preserve"> </w:t>
      </w:r>
    </w:p>
    <w:p w14:paraId="65FC95F8" w14:textId="1FCFD310" w:rsidR="00C363E8" w:rsidRDefault="00C363E8" w:rsidP="00C363E8">
      <w:pPr>
        <w:pStyle w:val="ListParagraph"/>
        <w:numPr>
          <w:ilvl w:val="0"/>
          <w:numId w:val="1"/>
        </w:numPr>
      </w:pPr>
      <w:r>
        <w:t>How old are the lambs when they go to market?</w:t>
      </w:r>
    </w:p>
    <w:p w14:paraId="02E0C23E" w14:textId="76A3E338" w:rsidR="00C363E8" w:rsidRDefault="00C363E8" w:rsidP="00C363E8">
      <w:pPr>
        <w:pStyle w:val="ListParagraph"/>
        <w:numPr>
          <w:ilvl w:val="0"/>
          <w:numId w:val="1"/>
        </w:numPr>
      </w:pPr>
      <w:r>
        <w:t>How much do they weight?</w:t>
      </w:r>
    </w:p>
    <w:p w14:paraId="0850C692" w14:textId="45756F97" w:rsidR="00C363E8" w:rsidRPr="00D76F21" w:rsidRDefault="00C363E8" w:rsidP="00C363E8">
      <w:pPr>
        <w:rPr>
          <w:u w:val="single"/>
        </w:rPr>
      </w:pPr>
      <w:r w:rsidRPr="00D76F21">
        <w:rPr>
          <w:u w:val="single"/>
        </w:rPr>
        <w:t>Feeding sheep</w:t>
      </w:r>
      <w:r w:rsidR="00D76F21" w:rsidRPr="00D76F21">
        <w:rPr>
          <w:u w:val="single"/>
        </w:rPr>
        <w:t xml:space="preserve"> </w:t>
      </w:r>
    </w:p>
    <w:p w14:paraId="4546C048" w14:textId="6DC92D8B" w:rsidR="00D76F21" w:rsidRPr="00D76F21" w:rsidRDefault="00D76F21" w:rsidP="00C363E8">
      <w:pPr>
        <w:rPr>
          <w:color w:val="FF0000"/>
        </w:rPr>
      </w:pPr>
      <w:r w:rsidRPr="00D76F21">
        <w:rPr>
          <w:color w:val="FF0000"/>
        </w:rPr>
        <w:t xml:space="preserve">Include pictures of the items you will be feeding your sheep </w:t>
      </w:r>
    </w:p>
    <w:p w14:paraId="7679710A" w14:textId="27758764" w:rsidR="00C363E8" w:rsidRDefault="00C363E8" w:rsidP="00C363E8">
      <w:pPr>
        <w:pStyle w:val="ListParagraph"/>
        <w:numPr>
          <w:ilvl w:val="0"/>
          <w:numId w:val="1"/>
        </w:numPr>
      </w:pPr>
      <w:r>
        <w:t>How will you feed your sheep?</w:t>
      </w:r>
    </w:p>
    <w:p w14:paraId="62D7D6E6" w14:textId="7C6F16D7" w:rsidR="00C363E8" w:rsidRDefault="00C363E8" w:rsidP="00C363E8">
      <w:pPr>
        <w:pStyle w:val="ListParagraph"/>
        <w:numPr>
          <w:ilvl w:val="0"/>
          <w:numId w:val="1"/>
        </w:numPr>
      </w:pPr>
      <w:r>
        <w:t>How are you going to provide your sheep with salt and minerals?</w:t>
      </w:r>
    </w:p>
    <w:p w14:paraId="546B1EA9" w14:textId="77777777" w:rsidR="00C363E8" w:rsidRDefault="00C363E8" w:rsidP="00C363E8">
      <w:pPr>
        <w:pStyle w:val="ListParagraph"/>
        <w:numPr>
          <w:ilvl w:val="0"/>
          <w:numId w:val="1"/>
        </w:numPr>
      </w:pPr>
      <w:r>
        <w:t>How will your sheep have access to water?</w:t>
      </w:r>
      <w:r w:rsidRPr="00C363E8">
        <w:t xml:space="preserve"> </w:t>
      </w:r>
    </w:p>
    <w:p w14:paraId="7248B75D" w14:textId="77777777" w:rsidR="00C363E8" w:rsidRDefault="00C363E8" w:rsidP="00C363E8">
      <w:pPr>
        <w:pStyle w:val="ListParagraph"/>
        <w:numPr>
          <w:ilvl w:val="0"/>
          <w:numId w:val="1"/>
        </w:numPr>
      </w:pPr>
      <w:r>
        <w:t>How will they have access to shade?</w:t>
      </w:r>
      <w:r w:rsidRPr="00C363E8">
        <w:t xml:space="preserve"> </w:t>
      </w:r>
    </w:p>
    <w:p w14:paraId="4CCC211A" w14:textId="6AAF4D8A" w:rsidR="00C363E8" w:rsidRDefault="00C363E8" w:rsidP="00C363E8">
      <w:pPr>
        <w:pStyle w:val="ListParagraph"/>
        <w:numPr>
          <w:ilvl w:val="0"/>
          <w:numId w:val="1"/>
        </w:numPr>
      </w:pPr>
      <w:r>
        <w:t>How will you feed your pregnant ewes differently?</w:t>
      </w:r>
    </w:p>
    <w:p w14:paraId="623E908E" w14:textId="3B53D7B8" w:rsidR="00C363E8" w:rsidRPr="00D76F21" w:rsidRDefault="00C363E8" w:rsidP="00C363E8">
      <w:pPr>
        <w:rPr>
          <w:u w:val="single"/>
        </w:rPr>
      </w:pPr>
      <w:r w:rsidRPr="00D76F21">
        <w:rPr>
          <w:u w:val="single"/>
        </w:rPr>
        <w:t>Breeding</w:t>
      </w:r>
      <w:r w:rsidR="00D76F21" w:rsidRPr="00D76F21">
        <w:rPr>
          <w:u w:val="single"/>
        </w:rPr>
        <w:t xml:space="preserve"> </w:t>
      </w:r>
    </w:p>
    <w:p w14:paraId="1A877793" w14:textId="7038175D" w:rsidR="00D76F21" w:rsidRPr="00D76F21" w:rsidRDefault="00D76F21" w:rsidP="00C363E8">
      <w:pPr>
        <w:rPr>
          <w:color w:val="FF0000"/>
        </w:rPr>
      </w:pPr>
      <w:r w:rsidRPr="00D76F21">
        <w:rPr>
          <w:color w:val="FF0000"/>
        </w:rPr>
        <w:t>Include pictures of how you will shear rams, how you will shear ewes to keep them clean</w:t>
      </w:r>
      <w:r>
        <w:rPr>
          <w:color w:val="FF0000"/>
        </w:rPr>
        <w:t xml:space="preserve">, and of the breeds of sheep you will use on your farm. </w:t>
      </w:r>
    </w:p>
    <w:p w14:paraId="54D60495" w14:textId="483D4D07" w:rsidR="00233668" w:rsidRDefault="00233668" w:rsidP="00233668">
      <w:pPr>
        <w:pStyle w:val="ListParagraph"/>
        <w:numPr>
          <w:ilvl w:val="0"/>
          <w:numId w:val="1"/>
        </w:numPr>
      </w:pPr>
      <w:r>
        <w:t>W</w:t>
      </w:r>
      <w:r>
        <w:t>hen are you going to sheer the ram?</w:t>
      </w:r>
    </w:p>
    <w:p w14:paraId="229DCBEF" w14:textId="6899CCB7" w:rsidR="00233668" w:rsidRDefault="00233668" w:rsidP="00233668">
      <w:pPr>
        <w:pStyle w:val="ListParagraph"/>
        <w:numPr>
          <w:ilvl w:val="0"/>
          <w:numId w:val="1"/>
        </w:numPr>
      </w:pPr>
      <w:r>
        <w:t>When are you going to breed your ewes for your system?</w:t>
      </w:r>
    </w:p>
    <w:p w14:paraId="43209650" w14:textId="108E19E5" w:rsidR="00233668" w:rsidRDefault="00233668" w:rsidP="00233668">
      <w:pPr>
        <w:pStyle w:val="ListParagraph"/>
        <w:numPr>
          <w:ilvl w:val="0"/>
          <w:numId w:val="1"/>
        </w:numPr>
      </w:pPr>
      <w:r>
        <w:t>Are you planning to produce cross bred lambs?</w:t>
      </w:r>
    </w:p>
    <w:p w14:paraId="54334A43" w14:textId="07514E33" w:rsidR="00233668" w:rsidRDefault="00233668" w:rsidP="00233668">
      <w:pPr>
        <w:pStyle w:val="ListParagraph"/>
        <w:numPr>
          <w:ilvl w:val="1"/>
          <w:numId w:val="1"/>
        </w:numPr>
      </w:pPr>
      <w:r>
        <w:t>If you are which two breeds?</w:t>
      </w:r>
    </w:p>
    <w:p w14:paraId="6F4F80F6" w14:textId="76E52A10" w:rsidR="00233668" w:rsidRDefault="00233668" w:rsidP="00233668">
      <w:pPr>
        <w:pStyle w:val="ListParagraph"/>
        <w:numPr>
          <w:ilvl w:val="1"/>
          <w:numId w:val="1"/>
        </w:numPr>
      </w:pPr>
      <w:r>
        <w:lastRenderedPageBreak/>
        <w:t>Why these two breeds?</w:t>
      </w:r>
    </w:p>
    <w:p w14:paraId="04B2B602" w14:textId="0265806D" w:rsidR="00233668" w:rsidRDefault="00233668" w:rsidP="00233668">
      <w:pPr>
        <w:pStyle w:val="ListParagraph"/>
        <w:numPr>
          <w:ilvl w:val="0"/>
          <w:numId w:val="1"/>
        </w:numPr>
      </w:pPr>
      <w:r>
        <w:t>If you are planning to have pure bred lambs, what breed are you going to pick?</w:t>
      </w:r>
    </w:p>
    <w:p w14:paraId="508BA5C4" w14:textId="41FACF6A" w:rsidR="00233668" w:rsidRDefault="00233668" w:rsidP="00233668">
      <w:pPr>
        <w:pStyle w:val="ListParagraph"/>
        <w:numPr>
          <w:ilvl w:val="1"/>
          <w:numId w:val="1"/>
        </w:numPr>
      </w:pPr>
      <w:r>
        <w:t>Why that breed?</w:t>
      </w:r>
    </w:p>
    <w:p w14:paraId="5C69A455" w14:textId="77777777" w:rsidR="00233668" w:rsidRDefault="00233668" w:rsidP="00233668">
      <w:pPr>
        <w:pStyle w:val="ListParagraph"/>
        <w:numPr>
          <w:ilvl w:val="0"/>
          <w:numId w:val="1"/>
        </w:numPr>
      </w:pPr>
      <w:r>
        <w:t>Are you going to shear pregnant ewes?</w:t>
      </w:r>
    </w:p>
    <w:p w14:paraId="4DF3DB74" w14:textId="426C5C70" w:rsidR="00233668" w:rsidRDefault="00233668" w:rsidP="00233668">
      <w:pPr>
        <w:pStyle w:val="ListParagraph"/>
        <w:numPr>
          <w:ilvl w:val="1"/>
          <w:numId w:val="1"/>
        </w:numPr>
      </w:pPr>
      <w:r>
        <w:t>If you are not, then what practice are you going to use to ensure the lambing process is sanitary?</w:t>
      </w:r>
    </w:p>
    <w:p w14:paraId="2769F2BF" w14:textId="4842628B" w:rsidR="00233668" w:rsidRDefault="00233668" w:rsidP="00233668">
      <w:pPr>
        <w:pStyle w:val="ListParagraph"/>
        <w:numPr>
          <w:ilvl w:val="0"/>
          <w:numId w:val="1"/>
        </w:numPr>
      </w:pPr>
      <w:r>
        <w:t>Are you going to keep bred ewes separate from the rest of the flock?</w:t>
      </w:r>
    </w:p>
    <w:p w14:paraId="35CB4809" w14:textId="32E53D5A" w:rsidR="00233668" w:rsidRPr="00D76F21" w:rsidRDefault="00233668" w:rsidP="00233668">
      <w:pPr>
        <w:rPr>
          <w:u w:val="single"/>
        </w:rPr>
      </w:pPr>
      <w:r w:rsidRPr="00D76F21">
        <w:rPr>
          <w:u w:val="single"/>
        </w:rPr>
        <w:t>Other management practices</w:t>
      </w:r>
    </w:p>
    <w:p w14:paraId="043F9F97" w14:textId="77777777" w:rsidR="00233668" w:rsidRDefault="00233668" w:rsidP="00233668">
      <w:pPr>
        <w:pStyle w:val="ListParagraph"/>
        <w:numPr>
          <w:ilvl w:val="0"/>
          <w:numId w:val="1"/>
        </w:numPr>
      </w:pPr>
      <w:r>
        <w:t>When are you going to vaccinate your sheep?</w:t>
      </w:r>
    </w:p>
    <w:p w14:paraId="17DA14F0" w14:textId="1D465A85" w:rsidR="00233668" w:rsidRDefault="00233668" w:rsidP="00233668">
      <w:pPr>
        <w:pStyle w:val="ListParagraph"/>
        <w:numPr>
          <w:ilvl w:val="1"/>
          <w:numId w:val="1"/>
        </w:numPr>
      </w:pPr>
      <w:r>
        <w:t>Against what?</w:t>
      </w:r>
    </w:p>
    <w:p w14:paraId="713C7B73" w14:textId="77777777" w:rsidR="00233668" w:rsidRDefault="00233668" w:rsidP="00233668">
      <w:pPr>
        <w:pStyle w:val="ListParagraph"/>
        <w:numPr>
          <w:ilvl w:val="0"/>
          <w:numId w:val="1"/>
        </w:numPr>
      </w:pPr>
      <w:r>
        <w:t>When will you deworm?</w:t>
      </w:r>
    </w:p>
    <w:p w14:paraId="2F0B7270" w14:textId="77D54F0C" w:rsidR="00233668" w:rsidRDefault="00233668" w:rsidP="00D76F21">
      <w:pPr>
        <w:pStyle w:val="ListParagraph"/>
        <w:numPr>
          <w:ilvl w:val="1"/>
          <w:numId w:val="1"/>
        </w:numPr>
      </w:pPr>
      <w:r>
        <w:t>How?</w:t>
      </w:r>
    </w:p>
    <w:p w14:paraId="4D468A0D" w14:textId="278BCC7D" w:rsidR="00233668" w:rsidRDefault="00233668" w:rsidP="00233668">
      <w:pPr>
        <w:pStyle w:val="ListParagraph"/>
        <w:numPr>
          <w:ilvl w:val="0"/>
          <w:numId w:val="1"/>
        </w:numPr>
      </w:pPr>
      <w:r>
        <w:t>How are you going to prevent predators?</w:t>
      </w:r>
      <w:r w:rsidR="00D76F21">
        <w:t xml:space="preserve"> </w:t>
      </w:r>
      <w:r w:rsidR="00D76F21" w:rsidRPr="00D76F21">
        <w:rPr>
          <w:color w:val="FF0000"/>
        </w:rPr>
        <w:t>Include pictures</w:t>
      </w:r>
    </w:p>
    <w:p w14:paraId="22A63142" w14:textId="13D45FAC" w:rsidR="00BF18DA" w:rsidRDefault="00BF18DA"/>
    <w:p w14:paraId="39C6097D" w14:textId="6449D89B" w:rsidR="00D76F21" w:rsidRDefault="00D76F21" w:rsidP="00D76F21">
      <w:pPr>
        <w:jc w:val="center"/>
      </w:pPr>
      <w:r>
        <w:t>Farm Name: ___________________</w:t>
      </w:r>
    </w:p>
    <w:p w14:paraId="232B51F1" w14:textId="77777777" w:rsidR="00D76F21" w:rsidRDefault="00D76F21" w:rsidP="00D76F21">
      <w:r>
        <w:t>System for raising sheep</w:t>
      </w:r>
    </w:p>
    <w:p w14:paraId="000794FE" w14:textId="6E2882B5" w:rsidR="00D76F21" w:rsidRDefault="00D76F21" w:rsidP="00D76F21">
      <w:r>
        <w:t xml:space="preserve"> </w:t>
      </w:r>
    </w:p>
    <w:p w14:paraId="5CFA8BB0" w14:textId="4FF34B83" w:rsidR="00D76F21" w:rsidRDefault="00D76F21" w:rsidP="00D76F21">
      <w:r>
        <w:t xml:space="preserve">Feeding sheep </w:t>
      </w:r>
    </w:p>
    <w:p w14:paraId="43A4CCF0" w14:textId="77777777" w:rsidR="00D76F21" w:rsidRDefault="00D76F21" w:rsidP="00D76F21"/>
    <w:p w14:paraId="0DC26087" w14:textId="2456DFB1" w:rsidR="00D76F21" w:rsidRDefault="00D76F21" w:rsidP="00D76F21">
      <w:r>
        <w:t xml:space="preserve">Breeding techniques </w:t>
      </w:r>
    </w:p>
    <w:p w14:paraId="33D04E3C" w14:textId="77777777" w:rsidR="00D76F21" w:rsidRDefault="00D76F21" w:rsidP="00D76F21"/>
    <w:p w14:paraId="137F6A79" w14:textId="595631D5" w:rsidR="00D76F21" w:rsidRDefault="00D76F21" w:rsidP="00D76F21">
      <w:r>
        <w:t xml:space="preserve">Vaccinations </w:t>
      </w:r>
    </w:p>
    <w:p w14:paraId="5AC290A5" w14:textId="77777777" w:rsidR="00D76F21" w:rsidRDefault="00D76F21" w:rsidP="00D76F21"/>
    <w:p w14:paraId="52432B2A" w14:textId="7533E2BA" w:rsidR="00D76F21" w:rsidRDefault="00D76F21" w:rsidP="00D76F21">
      <w:r>
        <w:t xml:space="preserve">Dewormed </w:t>
      </w:r>
    </w:p>
    <w:p w14:paraId="628E0323" w14:textId="77777777" w:rsidR="00D76F21" w:rsidRDefault="00D76F21" w:rsidP="00D76F21"/>
    <w:p w14:paraId="7ACC634F" w14:textId="2D5657A8" w:rsidR="00D76F21" w:rsidRDefault="00D76F21" w:rsidP="00D76F21">
      <w:r>
        <w:t>safety</w:t>
      </w:r>
    </w:p>
    <w:p w14:paraId="1116C317" w14:textId="200FE8FC" w:rsidR="00D76F21" w:rsidRDefault="00D76F21"/>
    <w:sectPr w:rsidR="00D76F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0C03901"/>
    <w:multiLevelType w:val="hybridMultilevel"/>
    <w:tmpl w:val="9072D498"/>
    <w:lvl w:ilvl="0" w:tplc="A4CA8A7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0t7A0NDMwtTQzNDVQ0lEKTi0uzszPAykwrAUAz1efoCwAAAA="/>
  </w:docVars>
  <w:rsids>
    <w:rsidRoot w:val="00786919"/>
    <w:rsid w:val="00067698"/>
    <w:rsid w:val="00233668"/>
    <w:rsid w:val="002979F7"/>
    <w:rsid w:val="002E6216"/>
    <w:rsid w:val="006655F6"/>
    <w:rsid w:val="006F4A23"/>
    <w:rsid w:val="00786919"/>
    <w:rsid w:val="008F0E2B"/>
    <w:rsid w:val="00BF18DA"/>
    <w:rsid w:val="00C363E8"/>
    <w:rsid w:val="00C64246"/>
    <w:rsid w:val="00D76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FEF786"/>
  <w15:chartTrackingRefBased/>
  <w15:docId w15:val="{9A42448F-D38C-4AA9-B7B8-B861E42B6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18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363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A2F27FB0EDAF4AA41C5880B871786B" ma:contentTypeVersion="5" ma:contentTypeDescription="Create a new document." ma:contentTypeScope="" ma:versionID="d7c5dae11d91bccb6a190fab7be3c5fd">
  <xsd:schema xmlns:xsd="http://www.w3.org/2001/XMLSchema" xmlns:xs="http://www.w3.org/2001/XMLSchema" xmlns:p="http://schemas.microsoft.com/office/2006/metadata/properties" xmlns:ns2="1e05b9f3-8bdd-4dab-aaa2-4a36d5da4966" targetNamespace="http://schemas.microsoft.com/office/2006/metadata/properties" ma:root="true" ma:fieldsID="3472edee179c57d4dd62f441af37a02f" ns2:_="">
    <xsd:import namespace="1e05b9f3-8bdd-4dab-aaa2-4a36d5da49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05b9f3-8bdd-4dab-aaa2-4a36d5da49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B83BC46-A6F8-4677-B45B-C8FA57CE4659}"/>
</file>

<file path=customXml/itemProps2.xml><?xml version="1.0" encoding="utf-8"?>
<ds:datastoreItem xmlns:ds="http://schemas.openxmlformats.org/officeDocument/2006/customXml" ds:itemID="{EB1A236C-EEC0-4372-8271-7B4E56A0F430}"/>
</file>

<file path=customXml/itemProps3.xml><?xml version="1.0" encoding="utf-8"?>
<ds:datastoreItem xmlns:ds="http://schemas.openxmlformats.org/officeDocument/2006/customXml" ds:itemID="{D0B88129-F772-4845-AFB3-7BCE0BA3F4C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2</Pages>
  <Words>397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ey ray</dc:creator>
  <cp:keywords/>
  <dc:description/>
  <cp:lastModifiedBy>kasey ray</cp:lastModifiedBy>
  <cp:revision>1</cp:revision>
  <dcterms:created xsi:type="dcterms:W3CDTF">2020-04-12T15:28:00Z</dcterms:created>
  <dcterms:modified xsi:type="dcterms:W3CDTF">2020-04-12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A2F27FB0EDAF4AA41C5880B871786B</vt:lpwstr>
  </property>
</Properties>
</file>